
<file path=[Content_Types].xml><?xml version="1.0" encoding="utf-8"?>
<Types xmlns="http://schemas.openxmlformats.org/package/2006/content-types">
  <Default Extension="tmp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7E4F44A" w14:textId="7B2E773A" w:rsidR="00EC42E2" w:rsidRDefault="00AF28FC" w:rsidP="00766D8F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44D7A6F" wp14:editId="38D5B303">
                <wp:simplePos x="0" y="0"/>
                <wp:positionH relativeFrom="column">
                  <wp:posOffset>-532563</wp:posOffset>
                </wp:positionH>
                <wp:positionV relativeFrom="paragraph">
                  <wp:posOffset>-381837</wp:posOffset>
                </wp:positionV>
                <wp:extent cx="7073900" cy="1803679"/>
                <wp:effectExtent l="0" t="0" r="12700" b="25400"/>
                <wp:wrapNone/>
                <wp:docPr id="7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73900" cy="180367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069805" w14:textId="0103920B" w:rsidR="00D37E9D" w:rsidRPr="00077C6E" w:rsidRDefault="00A52C72" w:rsidP="00D37E9D">
                            <w:pPr>
                              <w:pStyle w:val="msoorganizationname2"/>
                              <w:widowControl w:val="0"/>
                              <w:jc w:val="center"/>
                              <w:rPr>
                                <w:rFonts w:ascii="Arial Black" w:hAnsi="Arial Black"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rFonts w:ascii="Arial Black" w:hAnsi="Arial Black"/>
                                <w:sz w:val="44"/>
                                <w:szCs w:val="44"/>
                              </w:rPr>
                              <w:t>MNAFFE 2019</w:t>
                            </w:r>
                          </w:p>
                          <w:p w14:paraId="4602BA94" w14:textId="1F5FA892" w:rsidR="00D37E9D" w:rsidRDefault="00A52C72" w:rsidP="00D37E9D">
                            <w:pPr>
                              <w:pStyle w:val="msoorganizationname2"/>
                              <w:widowControl w:val="0"/>
                              <w:jc w:val="center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Friday April</w:t>
                            </w:r>
                            <w:r w:rsidR="009C6BEA">
                              <w:rPr>
                                <w:sz w:val="24"/>
                              </w:rPr>
                              <w:t xml:space="preserve"> 12, 2019</w:t>
                            </w:r>
                          </w:p>
                          <w:p w14:paraId="7A53D88E" w14:textId="67814E63" w:rsidR="00AF28FC" w:rsidRDefault="008809D8" w:rsidP="00D37E9D">
                            <w:pPr>
                              <w:pStyle w:val="msoorganizationname2"/>
                              <w:widowControl w:val="0"/>
                              <w:jc w:val="center"/>
                              <w:rPr>
                                <w:rFonts w:ascii="Arial Black" w:hAnsi="Arial Black"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rFonts w:ascii="Arial Black" w:hAnsi="Arial Black"/>
                                <w:sz w:val="44"/>
                                <w:szCs w:val="44"/>
                              </w:rPr>
                              <w:t>Overindulgence- Building Resilience in the New Normal of Overindulgence</w:t>
                            </w:r>
                          </w:p>
                          <w:p w14:paraId="6A74CB74" w14:textId="2997EAA2" w:rsidR="00D37E9D" w:rsidRDefault="00EC42E2" w:rsidP="00D37E9D">
                            <w:pPr>
                              <w:pStyle w:val="msoorganizationname2"/>
                              <w:widowControl w:val="0"/>
                              <w:jc w:val="center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Lisa Krause</w:t>
                            </w:r>
                            <w:r w:rsidR="00AF28FC">
                              <w:rPr>
                                <w:sz w:val="24"/>
                              </w:rPr>
                              <w:t xml:space="preserve"> </w:t>
                            </w:r>
                            <w:r w:rsidR="008809D8">
                              <w:rPr>
                                <w:sz w:val="24"/>
                              </w:rPr>
                              <w:t>&amp; Ellie McCann</w:t>
                            </w:r>
                          </w:p>
                          <w:p w14:paraId="1DAE1582" w14:textId="77777777" w:rsidR="00D37E9D" w:rsidRDefault="00D37E9D" w:rsidP="00D37E9D">
                            <w:pPr>
                              <w:pStyle w:val="msoorganizationname2"/>
                              <w:widowControl w:val="0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 </w:t>
                            </w:r>
                          </w:p>
                          <w:p w14:paraId="3A7BD313" w14:textId="77777777" w:rsidR="00D37E9D" w:rsidRDefault="00D37E9D" w:rsidP="00D37E9D">
                            <w:pPr>
                              <w:widowControl w:val="0"/>
                            </w:pPr>
                            <w:r>
                              <w:t> </w:t>
                            </w:r>
                          </w:p>
                          <w:p w14:paraId="3B5D583E" w14:textId="77777777" w:rsidR="00D37E9D" w:rsidRDefault="00D37E9D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244D7A6F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-41.95pt;margin-top:-30.05pt;width:557pt;height:14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vMLJKgIAAFEEAAAOAAAAZHJzL2Uyb0RvYy54bWysVNtu2zAMfR+wfxD0vti5NYkRp+jSZRjQ&#10;XYB2HyDLsi1MFjVJiZ19/SjZzbLbyzA/CKRIHZKHpLe3favISVgnQed0OkkpEZpDKXWd089Ph1dr&#10;SpxnumQKtMjpWTh6u3v5YtuZTMygAVUKSxBEu6wzOW28N1mSON6IlrkJGKHRWIFtmUfV1klpWYfo&#10;rUpmaXqTdGBLY4EL5/D2fjDSXcSvKsH9x6pywhOVU8zNx9PGswhnstuyrLbMNJKPabB/yKJlUmPQ&#10;C9Q984wcrfwNqpXcgoPKTzi0CVSV5CLWgNVM01+qeWyYEbEWJMeZC03u/8HyD6dPlsgypytKNGux&#10;RU+i9+Q19GQe2OmMy9Dp0aCb7/EauxwrdeYB+BdHNOwbpmtxZy10jWAlZjcNL5OrpwOOCyBF9x5K&#10;DMOOHiJQX9k2UIdkEETHLp0vnQmpcLxcpav5JkUTR9t0nc5vVpsYg2XPz411/q2AlgQhpxZbH+HZ&#10;6cH5kA7Lnl1CNAdKlgepVFRsXeyVJSeGY3KI34j+k5vSpMvpZjlbDgz8FSKN358gWulx3pVsc7q+&#10;OLEs8PZGl3EaPZNqkDFlpUciA3cDi74v+rExBZRnpNTCMNe4hyg0YL9R0uFM59R9PTIrKFHvNLZl&#10;M10swhJEZbFczVCx15bi2sI0R6icekoGce+HxTkaK+sGIw2DoOEOW1nJSHLo+ZDVmDfObeR+3LGw&#10;GNd69PrxJ9h9BwAA//8DAFBLAwQUAAYACAAAACEAe+9eZOAAAAAMAQAADwAAAGRycy9kb3ducmV2&#10;LnhtbEyPwU7DMBBE70j8g7VIXFBrN0EhDXEqhASCGxTUXt14m0TE62C7afh7nBPcZjVPszPlZjI9&#10;G9H5zpKE1VIAQ6qt7qiR8PnxtMiB+aBIq94SSvhBD5vq8qJUhbZnesdxGxoWQ8gXSkIbwlBw7usW&#10;jfJLOyBF72idUSGeruHaqXMMNz1PhMi4UR3FD60a8LHF+mt7MhLy25dx71/Tt12dHft1uLkbn7+d&#10;lNdX08M9sIBT+INhrh+rQxU7HeyJtGe9hEWeriMaRSZWwGZCpLM6SEiS6PGq5P9HVL8AAAD//wMA&#10;UEsBAi0AFAAGAAgAAAAhALaDOJL+AAAA4QEAABMAAAAAAAAAAAAAAAAAAAAAAFtDb250ZW50X1R5&#10;cGVzXS54bWxQSwECLQAUAAYACAAAACEAOP0h/9YAAACUAQAACwAAAAAAAAAAAAAAAAAvAQAAX3Jl&#10;bHMvLnJlbHNQSwECLQAUAAYACAAAACEAnbzCySoCAABRBAAADgAAAAAAAAAAAAAAAAAuAgAAZHJz&#10;L2Uyb0RvYy54bWxQSwECLQAUAAYACAAAACEAe+9eZOAAAAAMAQAADwAAAAAAAAAAAAAAAACEBAAA&#10;ZHJzL2Rvd25yZXYueG1sUEsFBgAAAAAEAAQA8wAAAJEFAAAAAA==&#10;">
                <v:textbox>
                  <w:txbxContent>
                    <w:p w14:paraId="06069805" w14:textId="0103920B" w:rsidR="00D37E9D" w:rsidRPr="00077C6E" w:rsidRDefault="00A52C72" w:rsidP="00D37E9D">
                      <w:pPr>
                        <w:pStyle w:val="msoorganizationname2"/>
                        <w:widowControl w:val="0"/>
                        <w:jc w:val="center"/>
                        <w:rPr>
                          <w:rFonts w:ascii="Arial Black" w:hAnsi="Arial Black"/>
                          <w:sz w:val="44"/>
                          <w:szCs w:val="44"/>
                        </w:rPr>
                      </w:pPr>
                      <w:r>
                        <w:rPr>
                          <w:rFonts w:ascii="Arial Black" w:hAnsi="Arial Black"/>
                          <w:sz w:val="44"/>
                          <w:szCs w:val="44"/>
                        </w:rPr>
                        <w:t>MNAFFE 2019</w:t>
                      </w:r>
                    </w:p>
                    <w:p w14:paraId="4602BA94" w14:textId="1F5FA892" w:rsidR="00D37E9D" w:rsidRDefault="00A52C72" w:rsidP="00D37E9D">
                      <w:pPr>
                        <w:pStyle w:val="msoorganizationname2"/>
                        <w:widowControl w:val="0"/>
                        <w:jc w:val="center"/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>Friday April</w:t>
                      </w:r>
                      <w:r w:rsidR="009C6BEA">
                        <w:rPr>
                          <w:sz w:val="24"/>
                        </w:rPr>
                        <w:t xml:space="preserve"> 12, 2019</w:t>
                      </w:r>
                    </w:p>
                    <w:p w14:paraId="7A53D88E" w14:textId="67814E63" w:rsidR="00AF28FC" w:rsidRDefault="008809D8" w:rsidP="00D37E9D">
                      <w:pPr>
                        <w:pStyle w:val="msoorganizationname2"/>
                        <w:widowControl w:val="0"/>
                        <w:jc w:val="center"/>
                        <w:rPr>
                          <w:rFonts w:ascii="Arial Black" w:hAnsi="Arial Black"/>
                          <w:sz w:val="44"/>
                          <w:szCs w:val="44"/>
                        </w:rPr>
                      </w:pPr>
                      <w:r>
                        <w:rPr>
                          <w:rFonts w:ascii="Arial Black" w:hAnsi="Arial Black"/>
                          <w:sz w:val="44"/>
                          <w:szCs w:val="44"/>
                        </w:rPr>
                        <w:t>Overindulgence- Building Resilience in the New Normal of Overindulgence</w:t>
                      </w:r>
                    </w:p>
                    <w:p w14:paraId="6A74CB74" w14:textId="2997EAA2" w:rsidR="00D37E9D" w:rsidRDefault="00EC42E2" w:rsidP="00D37E9D">
                      <w:pPr>
                        <w:pStyle w:val="msoorganizationname2"/>
                        <w:widowControl w:val="0"/>
                        <w:jc w:val="center"/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>Lisa Krause</w:t>
                      </w:r>
                      <w:r w:rsidR="00AF28FC">
                        <w:rPr>
                          <w:sz w:val="24"/>
                        </w:rPr>
                        <w:t xml:space="preserve"> </w:t>
                      </w:r>
                      <w:r w:rsidR="008809D8">
                        <w:rPr>
                          <w:sz w:val="24"/>
                        </w:rPr>
                        <w:t>&amp; Ellie McCann</w:t>
                      </w:r>
                    </w:p>
                    <w:p w14:paraId="1DAE1582" w14:textId="77777777" w:rsidR="00D37E9D" w:rsidRDefault="00D37E9D" w:rsidP="00D37E9D">
                      <w:pPr>
                        <w:pStyle w:val="msoorganizationname2"/>
                        <w:widowControl w:val="0"/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> </w:t>
                      </w:r>
                    </w:p>
                    <w:p w14:paraId="3A7BD313" w14:textId="77777777" w:rsidR="00D37E9D" w:rsidRDefault="00D37E9D" w:rsidP="00D37E9D">
                      <w:pPr>
                        <w:widowControl w:val="0"/>
                      </w:pPr>
                      <w:r>
                        <w:t> </w:t>
                      </w:r>
                    </w:p>
                    <w:p w14:paraId="3B5D583E" w14:textId="77777777" w:rsidR="00D37E9D" w:rsidRDefault="00D37E9D"/>
                  </w:txbxContent>
                </v:textbox>
              </v:shape>
            </w:pict>
          </mc:Fallback>
        </mc:AlternateContent>
      </w:r>
      <w:r w:rsidR="00EC42E2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E7908A6" wp14:editId="32539F9B">
                <wp:simplePos x="0" y="0"/>
                <wp:positionH relativeFrom="column">
                  <wp:posOffset>-368300</wp:posOffset>
                </wp:positionH>
                <wp:positionV relativeFrom="paragraph">
                  <wp:posOffset>5321300</wp:posOffset>
                </wp:positionV>
                <wp:extent cx="6807200" cy="3124200"/>
                <wp:effectExtent l="12700" t="6350" r="9525" b="12700"/>
                <wp:wrapNone/>
                <wp:docPr id="8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07200" cy="3124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8041CA" w14:textId="77777777" w:rsidR="00D37E9D" w:rsidRDefault="00D37E9D" w:rsidP="00077C6E">
                            <w:pPr>
                              <w:spacing w:line="480" w:lineRule="auto"/>
                            </w:pPr>
                            <w: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</w:p>
                          <w:p w14:paraId="0A68B9E7" w14:textId="6BD89302" w:rsidR="00D37E9D" w:rsidRDefault="00D37E9D" w:rsidP="00077C6E">
                            <w:pPr>
                              <w:spacing w:line="480" w:lineRule="auto"/>
                            </w:pPr>
                            <w: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E7908A6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7" type="#_x0000_t202" style="position:absolute;margin-left:-29pt;margin-top:419pt;width:536pt;height:246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gfw/QAIAAIwEAAAOAAAAZHJzL2Uyb0RvYy54bWysVG1v2yAQ/j5p/wHxfbGTpV1nxam6dJkm&#10;dS9Sux+AMbbRgGNAYne/fgckabp+m+YPiIPjubvnufPqetKK7IXzEkxN57OSEmE4tNL0Nf3xsH1z&#10;RYkPzLRMgRE1fRSeXq9fv1qNthILGEC1whEEMb4abU2HEGxVFJ4PQjM/AysMXnbgNAtour5oHRsR&#10;XatiUZaXxQiutQ648B5Pb/MlXSf8rhM8fOs6LwJRNcXcQlpdWpu4FusVq3rH7CD5IQ32D1loJg0G&#10;PUHdssDIzskXUFpyBx66MOOgC+g6yUWqAauZl39Vcz8wK1ItSI63J5r8/4PlX/ffHZFtTVEowzRK&#10;9CCmQD7ARC4iO6P1FTrdW3QLEx6jyqlSb++A//TEwGZgphc3zsE4CNZidvP4sjh7mnF8BGnGL9Bi&#10;GLYLkICmzulIHZJBEB1VejwpE1PheHh5Vb5DuSnhePd2vlhGI8Zg1fG5dT58EqBJ3NTUofQJnu3v&#10;fMiuR5cYzYOS7VYqlQzXNxvlyJ5hm2zTd0B/5qYMGWNqL9/HdhUnhKbPFKmdxloz6ryMX0RlFZ5j&#10;V+bzYxmp4yNEKupZWC0DzoiSGkU6Q4lcfzRtQgxMqrxHRpQ5kB/5zsyHqZmSykmZKEwD7SOq4SCP&#10;BI4wbgZwvykZcRxq6n/tmBOUqM8GFX0/Xy7j/CRjeYFiUOLOb5rzG2Y4QtU0UJK3m5Bnbmed7AeM&#10;lAkycINd0Mmkz1NWh/Sx5RMZh/GMM3VuJ6+nn8j6DwAAAP//AwBQSwMEFAAGAAgAAAAhAGVt8Nbe&#10;AAAADQEAAA8AAABkcnMvZG93bnJldi54bWxMj81uwjAQhO9IvIO1SL2BDSltlMZBiIoHKOTQ4xJv&#10;k1D/RLEhaZ++zqncvtGOZmfy3Wg0u1PvW2clrFcCGNnKqdbWEsrzcZkC8wGtQu0sSfghD7tiPssx&#10;U26wH3Q/hZrFEOszlNCE0GWc+6ohg37lOrLx9uV6gyHKvuaqxyGGG803Qrxwg62NHxrs6NBQ9X26&#10;GQnvm+HwiUd9fU3LUuk9/pbX7VnKp8W4fwMWaAz/Zpjqx+pQxE4Xd7PKMy1huU3jliAhTSaYHGL9&#10;HOkSKUmEAF7k/HFF8QcAAP//AwBQSwECLQAUAAYACAAAACEAtoM4kv4AAADhAQAAEwAAAAAAAAAA&#10;AAAAAAAAAAAAW0NvbnRlbnRfVHlwZXNdLnhtbFBLAQItABQABgAIAAAAIQA4/SH/1gAAAJQBAAAL&#10;AAAAAAAAAAAAAAAAAC8BAABfcmVscy8ucmVsc1BLAQItABQABgAIAAAAIQDZgfw/QAIAAIwEAAAO&#10;AAAAAAAAAAAAAAAAAC4CAABkcnMvZTJvRG9jLnhtbFBLAQItABQABgAIAAAAIQBlbfDW3gAAAA0B&#10;AAAPAAAAAAAAAAAAAAAAAJoEAABkcnMvZG93bnJldi54bWxQSwUGAAAAAAQABADzAAAApQUAAAAA&#10;" strokecolor="white [3212]" strokeweight="0">
                <v:textbox>
                  <w:txbxContent>
                    <w:p w14:paraId="238041CA" w14:textId="77777777" w:rsidR="00D37E9D" w:rsidRDefault="00D37E9D" w:rsidP="00077C6E">
                      <w:pPr>
                        <w:spacing w:line="480" w:lineRule="auto"/>
                      </w:pPr>
                      <w: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</w:p>
                    <w:p w14:paraId="0A68B9E7" w14:textId="6BD89302" w:rsidR="00D37E9D" w:rsidRDefault="00D37E9D" w:rsidP="00077C6E">
                      <w:pPr>
                        <w:spacing w:line="480" w:lineRule="auto"/>
                      </w:pPr>
                      <w: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</w:p>
                  </w:txbxContent>
                </v:textbox>
              </v:shape>
            </w:pict>
          </mc:Fallback>
        </mc:AlternateContent>
      </w:r>
    </w:p>
    <w:p w14:paraId="057CA2D0" w14:textId="77777777" w:rsidR="00EC42E2" w:rsidRPr="00EC42E2" w:rsidRDefault="00EC42E2" w:rsidP="00EC42E2"/>
    <w:p w14:paraId="197EB691" w14:textId="77777777" w:rsidR="00EC42E2" w:rsidRPr="00EC42E2" w:rsidRDefault="00EC42E2" w:rsidP="00EC42E2"/>
    <w:p w14:paraId="2D2EAA93" w14:textId="77777777" w:rsidR="00EC42E2" w:rsidRPr="00EC42E2" w:rsidRDefault="00EC42E2" w:rsidP="00EC42E2"/>
    <w:p w14:paraId="72529155" w14:textId="185D601D" w:rsidR="00EC42E2" w:rsidRPr="00EC42E2" w:rsidRDefault="00EC42E2" w:rsidP="00EC42E2"/>
    <w:p w14:paraId="649E521A" w14:textId="3E6913EB" w:rsidR="00EC42E2" w:rsidRPr="00EC42E2" w:rsidRDefault="00EC42E2" w:rsidP="00EC42E2"/>
    <w:p w14:paraId="28C0A2C3" w14:textId="513CE724" w:rsidR="00EC42E2" w:rsidRPr="00EC42E2" w:rsidRDefault="008809D8" w:rsidP="00EC42E2">
      <w:r>
        <w:rPr>
          <w:noProof/>
        </w:rPr>
        <w:drawing>
          <wp:anchor distT="0" distB="0" distL="114300" distR="114300" simplePos="0" relativeHeight="251657216" behindDoc="1" locked="0" layoutInCell="1" allowOverlap="1" wp14:anchorId="4C565281" wp14:editId="3F88CC7E">
            <wp:simplePos x="0" y="0"/>
            <wp:positionH relativeFrom="column">
              <wp:posOffset>5411470</wp:posOffset>
            </wp:positionH>
            <wp:positionV relativeFrom="paragraph">
              <wp:posOffset>167005</wp:posOffset>
            </wp:positionV>
            <wp:extent cx="1276528" cy="1295581"/>
            <wp:effectExtent l="0" t="0" r="0" b="0"/>
            <wp:wrapTight wrapText="bothSides">
              <wp:wrapPolygon edited="0">
                <wp:start x="0" y="0"/>
                <wp:lineTo x="0" y="21282"/>
                <wp:lineTo x="21278" y="21282"/>
                <wp:lineTo x="21278" y="0"/>
                <wp:lineTo x="0" y="0"/>
              </wp:wrapPolygon>
            </wp:wrapTight>
            <wp:docPr id="112" name="Picture 112" descr="A screenshot of a cell phone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" name="2AC98C2.tmp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6528" cy="129558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130DB3A" w14:textId="03A5ADA0" w:rsidR="00EC42E2" w:rsidRPr="00EC42E2" w:rsidRDefault="00EC42E2" w:rsidP="00EC42E2"/>
    <w:p w14:paraId="4A56DF04" w14:textId="3EDDA9A0" w:rsidR="00EC42E2" w:rsidRPr="00EC42E2" w:rsidRDefault="00EC42E2" w:rsidP="00EC42E2"/>
    <w:p w14:paraId="01B676F9" w14:textId="19DE130F" w:rsidR="00EC42E2" w:rsidRPr="00EC42E2" w:rsidRDefault="00EC42E2" w:rsidP="00EC42E2"/>
    <w:p w14:paraId="4FFED738" w14:textId="45247DE0" w:rsidR="00EC42E2" w:rsidRDefault="00EC42E2" w:rsidP="00EC42E2"/>
    <w:p w14:paraId="7E9351FD" w14:textId="0A6E53B4" w:rsidR="00EC42E2" w:rsidRDefault="00EC42E2" w:rsidP="00EC42E2"/>
    <w:p w14:paraId="74BD5529" w14:textId="76E2148B" w:rsidR="00766D8F" w:rsidRPr="00EC42E2" w:rsidRDefault="00F1467D" w:rsidP="00EC42E2">
      <w:pPr>
        <w:tabs>
          <w:tab w:val="left" w:pos="729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4B5EBBA8" wp14:editId="1E778EFF">
                <wp:simplePos x="0" y="0"/>
                <wp:positionH relativeFrom="column">
                  <wp:posOffset>95250</wp:posOffset>
                </wp:positionH>
                <wp:positionV relativeFrom="paragraph">
                  <wp:posOffset>5604510</wp:posOffset>
                </wp:positionV>
                <wp:extent cx="6343650" cy="581025"/>
                <wp:effectExtent l="0" t="0" r="19050" b="28575"/>
                <wp:wrapNone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43650" cy="581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D657C5" w14:textId="5CE8E140" w:rsidR="00D37E9D" w:rsidRPr="00AF0DC5" w:rsidRDefault="00F1467D" w:rsidP="00D37E9D">
                            <w:pPr>
                              <w:widowControl w:val="0"/>
                              <w:rPr>
                                <w:sz w:val="22"/>
                                <w:szCs w:val="22"/>
                              </w:rPr>
                            </w:pPr>
                            <w:r w:rsidRPr="00AF0DC5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For more information, contact Ellie McCann </w:t>
                            </w:r>
                            <w:hyperlink r:id="rId8" w:history="1">
                              <w:r w:rsidRPr="00AF0DC5">
                                <w:rPr>
                                  <w:rStyle w:val="Hyperlink"/>
                                  <w:b/>
                                  <w:bCs/>
                                  <w:sz w:val="22"/>
                                  <w:szCs w:val="22"/>
                                </w:rPr>
                                <w:t>mccan023@umn.edu</w:t>
                              </w:r>
                            </w:hyperlink>
                            <w:r w:rsidRPr="00AF0DC5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 or Lisa Krause </w:t>
                            </w:r>
                            <w:hyperlink r:id="rId9" w:history="1">
                              <w:r w:rsidRPr="00AF0DC5">
                                <w:rPr>
                                  <w:rStyle w:val="Hyperlink"/>
                                  <w:b/>
                                  <w:bCs/>
                                  <w:sz w:val="22"/>
                                  <w:szCs w:val="22"/>
                                </w:rPr>
                                <w:t>krause@csp.edu</w:t>
                              </w:r>
                            </w:hyperlink>
                            <w:r w:rsidR="00D37E9D" w:rsidRPr="00AF0DC5">
                              <w:rPr>
                                <w:sz w:val="22"/>
                                <w:szCs w:val="22"/>
                              </w:rPr>
                              <w:t> </w:t>
                            </w:r>
                          </w:p>
                          <w:p w14:paraId="6D9683ED" w14:textId="77777777" w:rsidR="00AF0DC5" w:rsidRPr="00AF0DC5" w:rsidRDefault="00452C3D" w:rsidP="00AF0DC5">
                            <w:pPr>
                              <w:widowControl w:val="0"/>
                              <w:rPr>
                                <w:sz w:val="22"/>
                                <w:szCs w:val="22"/>
                              </w:rPr>
                            </w:pPr>
                            <w:r w:rsidRPr="00AF0DC5">
                              <w:rPr>
                                <w:sz w:val="22"/>
                                <w:szCs w:val="22"/>
                              </w:rPr>
                              <w:t xml:space="preserve">More on overindulgence can be found at </w:t>
                            </w:r>
                            <w:hyperlink r:id="rId10" w:history="1">
                              <w:r w:rsidR="00AF0DC5" w:rsidRPr="00AF0DC5">
                                <w:rPr>
                                  <w:rStyle w:val="Hyperlink"/>
                                  <w:b/>
                                  <w:bCs/>
                                  <w:sz w:val="22"/>
                                  <w:szCs w:val="22"/>
                                </w:rPr>
                                <w:t>https://z.umn.edu/overindulgence</w:t>
                              </w:r>
                            </w:hyperlink>
                          </w:p>
                          <w:p w14:paraId="6D163308" w14:textId="689F88A1" w:rsidR="00F1467D" w:rsidRDefault="00F1467D" w:rsidP="00D37E9D">
                            <w:pPr>
                              <w:widowControl w:val="0"/>
                            </w:pPr>
                          </w:p>
                          <w:p w14:paraId="3AF228B6" w14:textId="77777777" w:rsidR="00D37E9D" w:rsidRDefault="00D37E9D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4B5EBBA8" id="Text Box 6" o:spid="_x0000_s1028" type="#_x0000_t202" style="position:absolute;margin-left:7.5pt;margin-top:441.3pt;width:499.5pt;height:45.7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jxlCKgIAAFcEAAAOAAAAZHJzL2Uyb0RvYy54bWysVNtu2zAMfR+wfxD0vti5LjXiFF26DAO6&#10;C9DuA2RZtoVJoiYpsbuvHyWnaXbBHob5QSBF6pA8JL25HrQiR+G8BFPS6SSnRBgOtTRtSb887F+t&#10;KfGBmZopMKKkj8LT6+3LF5veFmIGHahaOIIgxhe9LWkXgi2yzPNOaOYnYIVBYwNOs4Cqa7PasR7R&#10;tcpmeb7KenC1dcCF93h7OxrpNuE3jeDhU9N4EYgqKeYW0unSWcUz225Y0TpmO8lPabB/yEIzaTDo&#10;GeqWBUYOTv4GpSV34KEJEw46g6aRXKQasJpp/ks19x2zItWC5Hh7psn/P1j+8fjZEVmXdEWJYRpb&#10;9CCGQN7AQFaRnd76Ap3uLbqFAa+xy6lSb++Af/XEwK5jphU3zkHfCVZjdtP4Mrt4OuL4CFL1H6DG&#10;MOwQIAENjdOROiSDIDp26fHcmZgKx8vVfDFfLdHE0bZcT/PZMoVgxdNr63x4J0CTKJTUYecTOjve&#10;+RCzYcWTSwzmQcl6L5VKimurnXLkyHBK9uk7of/kpgzpS3q1xNh/h8jT9ycILQOOu5K6pOuzEysi&#10;bW9NnYYxMKlGGVNW5sRjpG4kMQzVkBo2jwEixxXUj0isg3G6cRtR6MB9p6THyS6p/3ZgTlCi3hts&#10;ztV0sYirkJTF8vUMFXdpqS4tzHCEKmmgZBR3YVyfg3Wy7TDSOA4GbrChjUxcP2d1Sh+nN7XgtGlx&#10;PS715PX8P9j+AAAA//8DAFBLAwQUAAYACAAAACEA3DYMaOAAAAALAQAADwAAAGRycy9kb3ducmV2&#10;LnhtbEyPzU7DMBCE70i8g7VIXFDrpIQ0DXEqhASiN2gRXN14m0T4J9huGt6e7QmOMzv6dqZaT0az&#10;EX3onRWQzhNgaBunetsKeN89zQpgIUqrpHYWBfxggHV9eVHJUrmTfcNxG1tGEBtKKaCLcSg5D02H&#10;Roa5G9DS7eC8kZGkb7ny8kRwo/kiSXJuZG/pQycHfOyw+doejYAiexk/w+b29aPJD3oVb5bj87cX&#10;4vpqergHFnGKf2E416fqUFOnvTtaFZgmfUdTIrGKRQ7sHEjSjKy9gNUyS4HXFf+/of4FAAD//wMA&#10;UEsBAi0AFAAGAAgAAAAhALaDOJL+AAAA4QEAABMAAAAAAAAAAAAAAAAAAAAAAFtDb250ZW50X1R5&#10;cGVzXS54bWxQSwECLQAUAAYACAAAACEAOP0h/9YAAACUAQAACwAAAAAAAAAAAAAAAAAvAQAAX3Jl&#10;bHMvLnJlbHNQSwECLQAUAAYACAAAACEAfI8ZQioCAABXBAAADgAAAAAAAAAAAAAAAAAuAgAAZHJz&#10;L2Uyb0RvYy54bWxQSwECLQAUAAYACAAAACEA3DYMaOAAAAALAQAADwAAAAAAAAAAAAAAAACEBAAA&#10;ZHJzL2Rvd25yZXYueG1sUEsFBgAAAAAEAAQA8wAAAJEFAAAAAA==&#10;">
                <v:textbox>
                  <w:txbxContent>
                    <w:p w14:paraId="75D657C5" w14:textId="5CE8E140" w:rsidR="00D37E9D" w:rsidRPr="00AF0DC5" w:rsidRDefault="00F1467D" w:rsidP="00D37E9D">
                      <w:pPr>
                        <w:widowControl w:val="0"/>
                        <w:rPr>
                          <w:sz w:val="22"/>
                          <w:szCs w:val="22"/>
                        </w:rPr>
                      </w:pPr>
                      <w:r w:rsidRPr="00AF0DC5">
                        <w:rPr>
                          <w:b/>
                          <w:bCs/>
                          <w:sz w:val="22"/>
                          <w:szCs w:val="22"/>
                        </w:rPr>
                        <w:t xml:space="preserve">For more information, contact Ellie McCann </w:t>
                      </w:r>
                      <w:hyperlink r:id="rId11" w:history="1">
                        <w:r w:rsidRPr="00AF0DC5">
                          <w:rPr>
                            <w:rStyle w:val="Hyperlink"/>
                            <w:b/>
                            <w:bCs/>
                            <w:sz w:val="22"/>
                            <w:szCs w:val="22"/>
                          </w:rPr>
                          <w:t>mccan023@umn.edu</w:t>
                        </w:r>
                      </w:hyperlink>
                      <w:r w:rsidRPr="00AF0DC5">
                        <w:rPr>
                          <w:b/>
                          <w:bCs/>
                          <w:sz w:val="22"/>
                          <w:szCs w:val="22"/>
                        </w:rPr>
                        <w:t xml:space="preserve"> or</w:t>
                      </w:r>
                      <w:r w:rsidRPr="00AF0DC5">
                        <w:rPr>
                          <w:b/>
                          <w:bCs/>
                          <w:sz w:val="22"/>
                          <w:szCs w:val="22"/>
                        </w:rPr>
                        <w:t xml:space="preserve"> </w:t>
                      </w:r>
                      <w:r w:rsidRPr="00AF0DC5">
                        <w:rPr>
                          <w:b/>
                          <w:bCs/>
                          <w:sz w:val="22"/>
                          <w:szCs w:val="22"/>
                        </w:rPr>
                        <w:t xml:space="preserve">Lisa Krause </w:t>
                      </w:r>
                      <w:hyperlink r:id="rId12" w:history="1">
                        <w:r w:rsidRPr="00AF0DC5">
                          <w:rPr>
                            <w:rStyle w:val="Hyperlink"/>
                            <w:b/>
                            <w:bCs/>
                            <w:sz w:val="22"/>
                            <w:szCs w:val="22"/>
                          </w:rPr>
                          <w:t>krause@csp.edu</w:t>
                        </w:r>
                      </w:hyperlink>
                      <w:r w:rsidR="00D37E9D" w:rsidRPr="00AF0DC5">
                        <w:rPr>
                          <w:sz w:val="22"/>
                          <w:szCs w:val="22"/>
                        </w:rPr>
                        <w:t> </w:t>
                      </w:r>
                    </w:p>
                    <w:p w14:paraId="6D9683ED" w14:textId="77777777" w:rsidR="00AF0DC5" w:rsidRPr="00AF0DC5" w:rsidRDefault="00452C3D" w:rsidP="00AF0DC5">
                      <w:pPr>
                        <w:widowControl w:val="0"/>
                        <w:rPr>
                          <w:sz w:val="22"/>
                          <w:szCs w:val="22"/>
                        </w:rPr>
                      </w:pPr>
                      <w:r w:rsidRPr="00AF0DC5">
                        <w:rPr>
                          <w:sz w:val="22"/>
                          <w:szCs w:val="22"/>
                        </w:rPr>
                        <w:t xml:space="preserve">More on overindulgence can be found at </w:t>
                      </w:r>
                      <w:hyperlink r:id="rId13" w:history="1">
                        <w:r w:rsidR="00AF0DC5" w:rsidRPr="00AF0DC5">
                          <w:rPr>
                            <w:rStyle w:val="Hyperlink"/>
                            <w:b/>
                            <w:bCs/>
                            <w:sz w:val="22"/>
                            <w:szCs w:val="22"/>
                          </w:rPr>
                          <w:t>https://z.umn.edu/overindulgence</w:t>
                        </w:r>
                      </w:hyperlink>
                    </w:p>
                    <w:p w14:paraId="6D163308" w14:textId="689F88A1" w:rsidR="00F1467D" w:rsidRDefault="00F1467D" w:rsidP="00D37E9D">
                      <w:pPr>
                        <w:widowControl w:val="0"/>
                      </w:pPr>
                    </w:p>
                    <w:p w14:paraId="3AF228B6" w14:textId="77777777" w:rsidR="00D37E9D" w:rsidRDefault="00D37E9D"/>
                  </w:txbxContent>
                </v:textbox>
              </v:shape>
            </w:pict>
          </mc:Fallback>
        </mc:AlternateContent>
      </w:r>
      <w:r w:rsidR="00EC42E2">
        <w:tab/>
      </w:r>
      <w:bookmarkStart w:id="0" w:name="_GoBack"/>
      <w:bookmarkEnd w:id="0"/>
    </w:p>
    <w:sectPr w:rsidR="00766D8F" w:rsidRPr="00EC42E2" w:rsidSect="00035CA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32560A4" w14:textId="77777777" w:rsidR="00FC069C" w:rsidRDefault="00FC069C" w:rsidP="00077C6E">
      <w:pPr>
        <w:spacing w:after="0" w:line="240" w:lineRule="auto"/>
      </w:pPr>
      <w:r>
        <w:separator/>
      </w:r>
    </w:p>
  </w:endnote>
  <w:endnote w:type="continuationSeparator" w:id="0">
    <w:p w14:paraId="05D6D6A7" w14:textId="77777777" w:rsidR="00FC069C" w:rsidRDefault="00FC069C" w:rsidP="00077C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4563B29" w14:textId="77777777" w:rsidR="00FC069C" w:rsidRDefault="00FC069C" w:rsidP="00077C6E">
      <w:pPr>
        <w:spacing w:after="0" w:line="240" w:lineRule="auto"/>
      </w:pPr>
      <w:r>
        <w:separator/>
      </w:r>
    </w:p>
  </w:footnote>
  <w:footnote w:type="continuationSeparator" w:id="0">
    <w:p w14:paraId="17462B25" w14:textId="77777777" w:rsidR="00FC069C" w:rsidRDefault="00FC069C" w:rsidP="00077C6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Y0NTUwMrGwNAXxlHSUglOLizPz80AKjGoBuj04QywAAAA="/>
  </w:docVars>
  <w:rsids>
    <w:rsidRoot w:val="00766D8F"/>
    <w:rsid w:val="00035CA5"/>
    <w:rsid w:val="00077C6E"/>
    <w:rsid w:val="000802AC"/>
    <w:rsid w:val="000E0763"/>
    <w:rsid w:val="001736F0"/>
    <w:rsid w:val="0020011D"/>
    <w:rsid w:val="002C3058"/>
    <w:rsid w:val="00314382"/>
    <w:rsid w:val="003D3B5F"/>
    <w:rsid w:val="00421FE5"/>
    <w:rsid w:val="00452C3D"/>
    <w:rsid w:val="0047514B"/>
    <w:rsid w:val="00497874"/>
    <w:rsid w:val="006D3DCD"/>
    <w:rsid w:val="00766D8F"/>
    <w:rsid w:val="007B74A6"/>
    <w:rsid w:val="007E2058"/>
    <w:rsid w:val="008809D8"/>
    <w:rsid w:val="00913F3F"/>
    <w:rsid w:val="00944C8D"/>
    <w:rsid w:val="009969E6"/>
    <w:rsid w:val="009C6BEA"/>
    <w:rsid w:val="00A31E62"/>
    <w:rsid w:val="00A52C72"/>
    <w:rsid w:val="00A92ABB"/>
    <w:rsid w:val="00AF0DC5"/>
    <w:rsid w:val="00AF28FC"/>
    <w:rsid w:val="00B54FD5"/>
    <w:rsid w:val="00D37E9D"/>
    <w:rsid w:val="00DA7D16"/>
    <w:rsid w:val="00E52AF1"/>
    <w:rsid w:val="00EC42E2"/>
    <w:rsid w:val="00F1467D"/>
    <w:rsid w:val="00F23894"/>
    <w:rsid w:val="00F77EB5"/>
    <w:rsid w:val="00FB312B"/>
    <w:rsid w:val="00FC06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2496EF"/>
  <w15:docId w15:val="{929B0FF6-8DD0-4033-98D3-612CE231D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4"/>
        <w:lang w:val="en-US" w:eastAsia="en-US" w:bidi="ar-SA"/>
      </w:rPr>
    </w:rPrDefault>
    <w:pPrDefault>
      <w:pPr>
        <w:spacing w:after="1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37E9D"/>
    <w:pPr>
      <w:spacing w:line="264" w:lineRule="auto"/>
    </w:pPr>
    <w:rPr>
      <w:rFonts w:ascii="Franklin Gothic Book" w:eastAsia="Times New Roman" w:hAnsi="Franklin Gothic Book"/>
      <w:color w:val="000000"/>
      <w:kern w:val="28"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66D8F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6D8F"/>
    <w:rPr>
      <w:rFonts w:ascii="Tahoma" w:hAnsi="Tahoma" w:cs="Tahoma"/>
      <w:sz w:val="16"/>
      <w:szCs w:val="16"/>
    </w:rPr>
  </w:style>
  <w:style w:type="paragraph" w:customStyle="1" w:styleId="msoorganizationname2">
    <w:name w:val="msoorganizationname2"/>
    <w:rsid w:val="00D37E9D"/>
    <w:pPr>
      <w:spacing w:after="0" w:line="264" w:lineRule="auto"/>
    </w:pPr>
    <w:rPr>
      <w:rFonts w:ascii="Lucida Sans" w:eastAsia="Times New Roman" w:hAnsi="Lucida Sans" w:cs="Lucida Sans"/>
      <w:b/>
      <w:bCs/>
      <w:color w:val="000000"/>
      <w:kern w:val="28"/>
      <w:sz w:val="17"/>
      <w:szCs w:val="24"/>
    </w:rPr>
  </w:style>
  <w:style w:type="paragraph" w:styleId="Header">
    <w:name w:val="header"/>
    <w:basedOn w:val="Normal"/>
    <w:link w:val="HeaderChar"/>
    <w:uiPriority w:val="99"/>
    <w:semiHidden/>
    <w:unhideWhenUsed/>
    <w:rsid w:val="00077C6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077C6E"/>
    <w:rPr>
      <w:rFonts w:ascii="Franklin Gothic Book" w:eastAsia="Times New Roman" w:hAnsi="Franklin Gothic Book"/>
      <w:color w:val="000000"/>
      <w:kern w:val="28"/>
      <w:sz w:val="18"/>
    </w:rPr>
  </w:style>
  <w:style w:type="paragraph" w:styleId="Footer">
    <w:name w:val="footer"/>
    <w:basedOn w:val="Normal"/>
    <w:link w:val="FooterChar"/>
    <w:uiPriority w:val="99"/>
    <w:semiHidden/>
    <w:unhideWhenUsed/>
    <w:rsid w:val="00077C6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77C6E"/>
    <w:rPr>
      <w:rFonts w:ascii="Franklin Gothic Book" w:eastAsia="Times New Roman" w:hAnsi="Franklin Gothic Book"/>
      <w:color w:val="000000"/>
      <w:kern w:val="28"/>
      <w:sz w:val="18"/>
    </w:rPr>
  </w:style>
  <w:style w:type="character" w:styleId="Hyperlink">
    <w:name w:val="Hyperlink"/>
    <w:basedOn w:val="DefaultParagraphFont"/>
    <w:uiPriority w:val="99"/>
    <w:unhideWhenUsed/>
    <w:rsid w:val="00F1467D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1467D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AF0DC5"/>
    <w:pPr>
      <w:spacing w:before="100" w:beforeAutospacing="1" w:after="100" w:afterAutospacing="1" w:line="240" w:lineRule="auto"/>
    </w:pPr>
    <w:rPr>
      <w:rFonts w:ascii="Times New Roman" w:hAnsi="Times New Roman"/>
      <w:color w:val="auto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683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042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01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64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1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59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ccan023@umn.edu" TargetMode="External"/><Relationship Id="rId13" Type="http://schemas.openxmlformats.org/officeDocument/2006/relationships/hyperlink" Target="https://z.umn.edu/overindulgence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tmp"/><Relationship Id="rId12" Type="http://schemas.openxmlformats.org/officeDocument/2006/relationships/hyperlink" Target="mailto:krause@csp.edu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mailto:mccan023@umn.edu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z.umn.edu/overindulgenc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krause@csp.edu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209248B0-494E-4E82-97DB-731C9C785E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wner</dc:creator>
  <cp:lastModifiedBy>Ellie McCann</cp:lastModifiedBy>
  <cp:revision>2</cp:revision>
  <cp:lastPrinted>2014-05-06T19:49:00Z</cp:lastPrinted>
  <dcterms:created xsi:type="dcterms:W3CDTF">2019-04-02T20:11:00Z</dcterms:created>
  <dcterms:modified xsi:type="dcterms:W3CDTF">2019-04-02T20:11:00Z</dcterms:modified>
</cp:coreProperties>
</file>